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ameroo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ameroon received a score of 55.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ameroon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ameroon received a score of</w:t>
      </w:r>
      <w:r>
        <w:t xml:space="preserve"> </w:t>
      </w:r>
      <w:r>
        <w:rPr>
          <w:bCs/>
          <w:b/>
        </w:rPr>
        <w:t xml:space="preserve">64.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ameroon received a score of 82.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ameroon received a score of 24.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ameroon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ameroon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ameroon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ameroon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ameroo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ameroon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ameroon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ameroon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ameroon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ameroon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ameroon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ameroon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ameroon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Cameroo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Cameroo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Cameroo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Cameroo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Cameroo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Cameroo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Cameroo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Cameroo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Cameroo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Cameroo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Cameroo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Cameroo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Cameroo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Cameroo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Cameroo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Cameroo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Cameroo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1987,2005</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96, 2001, 2007, 2010, 2014</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8, 2000, 2004, 2006, 2011, 2014,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9,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35:32Z</dcterms:created>
  <dcterms:modified xsi:type="dcterms:W3CDTF">2024-03-19T13:3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ameroon Country Report</vt:lpwstr>
  </property>
</Properties>
</file>